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česky-czech"/>
      <w:bookmarkEnd w:id="21"/>
      <w:r>
        <w:t xml:space="preserve">Česky / Czec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Če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Če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Če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Če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Če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072de5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